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FA02D"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7B115D55" wp14:editId="64367DEA">
                <wp:simplePos x="0" y="0"/>
                <wp:positionH relativeFrom="column">
                  <wp:posOffset>1051560</wp:posOffset>
                </wp:positionH>
                <wp:positionV relativeFrom="paragraph">
                  <wp:posOffset>-432435</wp:posOffset>
                </wp:positionV>
                <wp:extent cx="3558540" cy="1086196"/>
                <wp:effectExtent l="0" t="0" r="22860" b="19050"/>
                <wp:wrapNone/>
                <wp:docPr id="2" name="Rectangle 2"/>
                <wp:cNvGraphicFramePr/>
                <a:graphic xmlns:a="http://schemas.openxmlformats.org/drawingml/2006/main">
                  <a:graphicData uri="http://schemas.microsoft.com/office/word/2010/wordprocessingShape">
                    <wps:wsp>
                      <wps:cNvSpPr/>
                      <wps:spPr>
                        <a:xfrm>
                          <a:off x="0" y="0"/>
                          <a:ext cx="3558540" cy="1086196"/>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241B3F16"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4CD46C09" w14:textId="4E4EEA74" w:rsidR="004908FF" w:rsidRPr="004E2360" w:rsidRDefault="00AB772F" w:rsidP="004E2360">
                            <w:pPr>
                              <w:jc w:val="center"/>
                              <w:rPr>
                                <w:rFonts w:ascii="Palatino Linotype" w:hAnsi="Palatino Linotype"/>
                                <w:b/>
                                <w:sz w:val="72"/>
                                <w:szCs w:val="44"/>
                              </w:rPr>
                            </w:pPr>
                            <w:r>
                              <w:rPr>
                                <w:rFonts w:ascii="Georgia" w:hAnsi="Georgia"/>
                                <w:b/>
                                <w:sz w:val="44"/>
                                <w:szCs w:val="40"/>
                              </w:rPr>
                              <w:t>Analytical Chem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115D55" id="Rectangle 2" o:spid="_x0000_s1026" style="position:absolute;margin-left:82.8pt;margin-top:-34.05pt;width:280.2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" fillcolor="#9ecb81 [2169]" strokecolor="#70ad47 [3209]" strokeweight=".5pt">
                <v:fill color2="#8ac066 [2617]" rotate="t" colors="0 #b5d5a7;.5 #aace99;1 #9cca86" focus="100%" type="gradient">
                  <o:fill v:ext="view" type="gradientUnscaled"/>
                </v:fill>
                <v:textbox>
                  <w:txbxContent>
                    <w:p w14:paraId="241B3F16"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4CD46C09" w14:textId="4E4EEA74" w:rsidR="004908FF" w:rsidRPr="004E2360" w:rsidRDefault="00AB772F" w:rsidP="004E2360">
                      <w:pPr>
                        <w:jc w:val="center"/>
                        <w:rPr>
                          <w:rFonts w:ascii="Palatino Linotype" w:hAnsi="Palatino Linotype"/>
                          <w:b/>
                          <w:sz w:val="72"/>
                          <w:szCs w:val="44"/>
                        </w:rPr>
                      </w:pPr>
                      <w:r>
                        <w:rPr>
                          <w:rFonts w:ascii="Georgia" w:hAnsi="Georgia"/>
                          <w:b/>
                          <w:sz w:val="44"/>
                          <w:szCs w:val="40"/>
                        </w:rPr>
                        <w:t>Analytical Chemist</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1989538D" wp14:editId="4456FE05">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8FDC92"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mc:Fallback>
        </mc:AlternateContent>
      </w:r>
    </w:p>
    <w:p w14:paraId="34E0DE40" w14:textId="77777777" w:rsidR="00260FE8" w:rsidRDefault="00260FE8" w:rsidP="00ED20B5"/>
    <w:p w14:paraId="31BB196A" w14:textId="77777777" w:rsidR="00260FE8" w:rsidRDefault="00260FE8" w:rsidP="00ED20B5"/>
    <w:p w14:paraId="71CABB04" w14:textId="77777777" w:rsidR="00260FE8" w:rsidRPr="001A4EE1" w:rsidRDefault="00260FE8" w:rsidP="00260FE8">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p>
    <w:p w14:paraId="09757B8C"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585BEFB0" wp14:editId="5A072607">
                <wp:simplePos x="0" y="0"/>
                <wp:positionH relativeFrom="margin">
                  <wp:posOffset>-469900</wp:posOffset>
                </wp:positionH>
                <wp:positionV relativeFrom="page">
                  <wp:posOffset>2012950</wp:posOffset>
                </wp:positionV>
                <wp:extent cx="6635750" cy="8218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750" cy="8218170"/>
                        </a:xfrm>
                        <a:prstGeom prst="rect">
                          <a:avLst/>
                        </a:prstGeom>
                        <a:solidFill>
                          <a:srgbClr val="FFFFFF"/>
                        </a:solidFill>
                        <a:ln w="9525">
                          <a:noFill/>
                          <a:miter lim="800000"/>
                          <a:headEnd/>
                          <a:tailEnd/>
                        </a:ln>
                      </wps:spPr>
                      <wps:txbx>
                        <w:txbxContent>
                          <w:p w14:paraId="4419E4D0" w14:textId="77777777" w:rsidR="004E2360" w:rsidRPr="00AB772F" w:rsidRDefault="004E2360" w:rsidP="00AB772F">
                            <w:pPr>
                              <w:spacing w:after="150" w:line="276" w:lineRule="auto"/>
                              <w:rPr>
                                <w:rFonts w:ascii="Arial" w:eastAsia="Times New Roman" w:hAnsi="Arial" w:cs="Arial"/>
                                <w:color w:val="000000" w:themeColor="text1"/>
                                <w:sz w:val="24"/>
                                <w:szCs w:val="24"/>
                                <w:lang w:eastAsia="en-IN"/>
                              </w:rPr>
                            </w:pPr>
                            <w:r w:rsidRPr="00AB772F">
                              <w:rPr>
                                <w:rFonts w:ascii="Arial" w:eastAsia="Times New Roman" w:hAnsi="Arial" w:cs="Arial"/>
                                <w:color w:val="000000" w:themeColor="text1"/>
                                <w:sz w:val="24"/>
                                <w:szCs w:val="24"/>
                                <w:lang w:eastAsia="en-IN"/>
                              </w:rPr>
                              <w:t>[Today’s Date]</w:t>
                            </w:r>
                          </w:p>
                          <w:p w14:paraId="306BC9AB" w14:textId="77777777" w:rsidR="004E2360" w:rsidRPr="00AB772F" w:rsidRDefault="004E2360" w:rsidP="00AB772F">
                            <w:pPr>
                              <w:spacing w:after="150" w:line="276" w:lineRule="auto"/>
                              <w:rPr>
                                <w:rFonts w:ascii="Arial" w:eastAsia="Times New Roman" w:hAnsi="Arial" w:cs="Arial"/>
                                <w:color w:val="000000" w:themeColor="text1"/>
                                <w:sz w:val="24"/>
                                <w:szCs w:val="24"/>
                                <w:lang w:eastAsia="en-IN"/>
                              </w:rPr>
                            </w:pPr>
                            <w:r w:rsidRPr="00AB772F">
                              <w:rPr>
                                <w:rFonts w:ascii="Arial" w:eastAsia="Times New Roman" w:hAnsi="Arial" w:cs="Arial"/>
                                <w:color w:val="000000" w:themeColor="text1"/>
                                <w:sz w:val="24"/>
                                <w:szCs w:val="24"/>
                                <w:lang w:eastAsia="en-IN"/>
                              </w:rPr>
                              <w:t>[341 Company Address]</w:t>
                            </w:r>
                            <w:r w:rsidRPr="00AB772F">
                              <w:rPr>
                                <w:rFonts w:ascii="Arial" w:eastAsia="Times New Roman" w:hAnsi="Arial" w:cs="Arial"/>
                                <w:color w:val="000000" w:themeColor="text1"/>
                                <w:sz w:val="24"/>
                                <w:szCs w:val="24"/>
                                <w:lang w:eastAsia="en-IN"/>
                              </w:rPr>
                              <w:br/>
                              <w:t>[Company City, State xxxxx]</w:t>
                            </w:r>
                            <w:r w:rsidRPr="00AB772F">
                              <w:rPr>
                                <w:rFonts w:ascii="Arial" w:eastAsia="Times New Roman" w:hAnsi="Arial" w:cs="Arial"/>
                                <w:color w:val="000000" w:themeColor="text1"/>
                                <w:sz w:val="24"/>
                                <w:szCs w:val="24"/>
                                <w:lang w:eastAsia="en-IN"/>
                              </w:rPr>
                              <w:br/>
                              <w:t>[(xxx) xxx-xxxx]</w:t>
                            </w:r>
                            <w:r w:rsidRPr="00AB772F">
                              <w:rPr>
                                <w:rFonts w:ascii="Arial" w:eastAsia="Times New Roman" w:hAnsi="Arial" w:cs="Arial"/>
                                <w:color w:val="000000" w:themeColor="text1"/>
                                <w:sz w:val="24"/>
                                <w:szCs w:val="24"/>
                                <w:lang w:eastAsia="en-IN"/>
                              </w:rPr>
                              <w:br/>
                              <w:t>[hiring.manager@gmail.com]</w:t>
                            </w:r>
                          </w:p>
                          <w:p w14:paraId="32247140" w14:textId="77777777" w:rsidR="00CD4A5C" w:rsidRPr="00AB772F" w:rsidRDefault="00CD4A5C" w:rsidP="00AB772F">
                            <w:pPr>
                              <w:spacing w:after="150" w:line="276" w:lineRule="auto"/>
                              <w:rPr>
                                <w:rFonts w:ascii="Arial" w:eastAsia="Times New Roman" w:hAnsi="Arial" w:cs="Arial"/>
                                <w:color w:val="000000" w:themeColor="text1"/>
                                <w:sz w:val="24"/>
                                <w:szCs w:val="24"/>
                                <w:lang w:eastAsia="en-IN"/>
                              </w:rPr>
                            </w:pPr>
                          </w:p>
                          <w:p w14:paraId="3B196CB5" w14:textId="77777777" w:rsidR="004E2360" w:rsidRPr="00AB772F" w:rsidRDefault="004E2360" w:rsidP="00AB772F">
                            <w:pPr>
                              <w:spacing w:after="150" w:line="276" w:lineRule="auto"/>
                              <w:rPr>
                                <w:rFonts w:ascii="Arial" w:eastAsia="Times New Roman" w:hAnsi="Arial" w:cs="Arial"/>
                                <w:color w:val="000000" w:themeColor="text1"/>
                                <w:sz w:val="24"/>
                                <w:szCs w:val="24"/>
                                <w:lang w:eastAsia="en-IN"/>
                              </w:rPr>
                            </w:pPr>
                            <w:r w:rsidRPr="00AB772F">
                              <w:rPr>
                                <w:rFonts w:ascii="Arial" w:eastAsia="Times New Roman" w:hAnsi="Arial" w:cs="Arial"/>
                                <w:color w:val="000000" w:themeColor="text1"/>
                                <w:sz w:val="24"/>
                                <w:szCs w:val="24"/>
                                <w:lang w:eastAsia="en-IN"/>
                              </w:rPr>
                              <w:t>Dear [Mr./Mrs./Ms.] [Hiring Manager’s Name],</w:t>
                            </w:r>
                          </w:p>
                          <w:p w14:paraId="588BDBCE"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 xml:space="preserve">I came across a job opening in your </w:t>
                            </w:r>
                            <w:proofErr w:type="spellStart"/>
                            <w:r w:rsidRPr="00AB772F">
                              <w:rPr>
                                <w:rFonts w:ascii="Arial" w:eastAsia="Times New Roman" w:hAnsi="Arial" w:cs="Arial"/>
                                <w:color w:val="000000" w:themeColor="text1"/>
                                <w:sz w:val="24"/>
                                <w:szCs w:val="24"/>
                                <w:lang w:eastAsia="en-IN" w:bidi="te-IN"/>
                              </w:rPr>
                              <w:t>honorable</w:t>
                            </w:r>
                            <w:proofErr w:type="spellEnd"/>
                            <w:r w:rsidRPr="00AB772F">
                              <w:rPr>
                                <w:rFonts w:ascii="Arial" w:eastAsia="Times New Roman" w:hAnsi="Arial" w:cs="Arial"/>
                                <w:color w:val="000000" w:themeColor="text1"/>
                                <w:sz w:val="24"/>
                                <w:szCs w:val="24"/>
                                <w:lang w:eastAsia="en-IN" w:bidi="te-IN"/>
                              </w:rPr>
                              <w:t xml:space="preserve"> medical institution, and I am very excited to present my resume for the role of Analytical Chemist. As an experienced and highly-qualified Analytical Chemist who has worked for four years now across different departments in my current job, I would like to apply for the role at Cleveland Clinic. With my passion, interest, and talent, I am looking forward to bringing about a positive impact and precise work energy to your organization.</w:t>
                            </w:r>
                          </w:p>
                          <w:p w14:paraId="087C4282"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p>
                          <w:p w14:paraId="22103272" w14:textId="31CCB6F4"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 xml:space="preserve">The most important feature about being an Analytical Chemist is to keep themselves updated about all the new trends and topics in the relevant field, and also to always keep an eye for every detail in every test taken. This is the best way to satisfy and keep our </w:t>
                            </w:r>
                            <w:r w:rsidRPr="00AB772F">
                              <w:rPr>
                                <w:rFonts w:ascii="Arial" w:eastAsia="Times New Roman" w:hAnsi="Arial" w:cs="Arial"/>
                                <w:color w:val="000000" w:themeColor="text1"/>
                                <w:sz w:val="24"/>
                                <w:szCs w:val="24"/>
                                <w:lang w:eastAsia="en-IN" w:bidi="te-IN"/>
                              </w:rPr>
                              <w:t>client’s</w:t>
                            </w:r>
                            <w:r w:rsidRPr="00AB772F">
                              <w:rPr>
                                <w:rFonts w:ascii="Arial" w:eastAsia="Times New Roman" w:hAnsi="Arial" w:cs="Arial"/>
                                <w:color w:val="000000" w:themeColor="text1"/>
                                <w:sz w:val="24"/>
                                <w:szCs w:val="24"/>
                                <w:lang w:eastAsia="en-IN" w:bidi="te-IN"/>
                              </w:rPr>
                              <w:t xml:space="preserve"> content. I am completely mesmerized by how Cleveland Clinic has tremendously and continually exceeded the expectations in overall customer satisfaction.</w:t>
                            </w:r>
                          </w:p>
                          <w:p w14:paraId="626C0240"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p>
                          <w:p w14:paraId="649F2BFC" w14:textId="09485AA1"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 xml:space="preserve">My 4+ years of experience in this sector will allow me to keep up the standards of your esteemed organization. In my previous organization, I have been constantly appreciated and complimented for my clean work ethics, strong interpersonal skills, empathy, pedantic nature, strong observation skills, </w:t>
                            </w:r>
                            <w:r w:rsidRPr="00AB772F">
                              <w:rPr>
                                <w:rFonts w:ascii="Arial" w:eastAsia="Times New Roman" w:hAnsi="Arial" w:cs="Arial"/>
                                <w:color w:val="000000" w:themeColor="text1"/>
                                <w:sz w:val="24"/>
                                <w:szCs w:val="24"/>
                                <w:lang w:eastAsia="en-IN" w:bidi="te-IN"/>
                              </w:rPr>
                              <w:t>etc...</w:t>
                            </w:r>
                            <w:r w:rsidRPr="00AB772F">
                              <w:rPr>
                                <w:rFonts w:ascii="Arial" w:eastAsia="Times New Roman" w:hAnsi="Arial" w:cs="Arial"/>
                                <w:color w:val="000000" w:themeColor="text1"/>
                                <w:sz w:val="24"/>
                                <w:szCs w:val="24"/>
                                <w:lang w:eastAsia="en-IN" w:bidi="te-IN"/>
                              </w:rPr>
                              <w:t xml:space="preserve"> I hope to bring in all my positives to this role and constantly learn and upgrade myself to become a more cherished and presentable Analytical Chemist.</w:t>
                            </w:r>
                          </w:p>
                          <w:p w14:paraId="4967617A"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p>
                          <w:p w14:paraId="1E13539F" w14:textId="1F8580B3"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 xml:space="preserve">It would be an amazing opportunity if I could be able to discuss this job role with you so that you will also have a chance to have a clear opinion on how well of a </w:t>
                            </w:r>
                            <w:r w:rsidRPr="00AB772F">
                              <w:rPr>
                                <w:rFonts w:ascii="Arial" w:eastAsia="Times New Roman" w:hAnsi="Arial" w:cs="Arial"/>
                                <w:color w:val="000000" w:themeColor="text1"/>
                                <w:sz w:val="24"/>
                                <w:szCs w:val="24"/>
                                <w:lang w:eastAsia="en-IN" w:bidi="te-IN"/>
                              </w:rPr>
                              <w:t>match,</w:t>
                            </w:r>
                            <w:r w:rsidRPr="00AB772F">
                              <w:rPr>
                                <w:rFonts w:ascii="Arial" w:eastAsia="Times New Roman" w:hAnsi="Arial" w:cs="Arial"/>
                                <w:color w:val="000000" w:themeColor="text1"/>
                                <w:sz w:val="24"/>
                                <w:szCs w:val="24"/>
                                <w:lang w:eastAsia="en-IN" w:bidi="te-IN"/>
                              </w:rPr>
                              <w:t xml:space="preserve"> I would be to the role you are offering.</w:t>
                            </w:r>
                          </w:p>
                          <w:p w14:paraId="667BCD7B"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p>
                          <w:p w14:paraId="3686D5E7"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Sincerely,</w:t>
                            </w:r>
                          </w:p>
                          <w:p w14:paraId="6DC8E02C"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Your Name]</w:t>
                            </w:r>
                          </w:p>
                          <w:p w14:paraId="2BAB25B9" w14:textId="77777777" w:rsidR="008E2357" w:rsidRPr="00AB772F" w:rsidRDefault="008E2357" w:rsidP="00AB772F">
                            <w:pPr>
                              <w:spacing w:after="150" w:line="276" w:lineRule="auto"/>
                              <w:rPr>
                                <w:rFonts w:ascii="Arial" w:eastAsia="Times New Roman" w:hAnsi="Arial" w:cs="Arial"/>
                                <w:color w:val="000000" w:themeColor="text1"/>
                                <w:sz w:val="24"/>
                                <w:szCs w:val="24"/>
                                <w:lang w:eastAsia="en-IN"/>
                              </w:rPr>
                            </w:pPr>
                          </w:p>
                          <w:p w14:paraId="5FD2F343" w14:textId="77777777" w:rsidR="008E2357" w:rsidRPr="00AB772F" w:rsidRDefault="008E2357" w:rsidP="00AB772F">
                            <w:pPr>
                              <w:spacing w:after="150" w:line="276" w:lineRule="auto"/>
                              <w:rPr>
                                <w:rFonts w:ascii="Arial" w:eastAsia="Times New Roman" w:hAnsi="Arial" w:cs="Arial"/>
                                <w:color w:val="000000" w:themeColor="text1"/>
                                <w:sz w:val="24"/>
                                <w:szCs w:val="24"/>
                                <w:lang w:eastAsia="en-IN"/>
                              </w:rPr>
                            </w:pPr>
                          </w:p>
                          <w:p w14:paraId="3ACB2F00" w14:textId="77777777" w:rsidR="004E2360" w:rsidRPr="00AB772F" w:rsidRDefault="004E2360" w:rsidP="00AB772F">
                            <w:pPr>
                              <w:spacing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5BEFB0" id="_x0000_t202" coordsize="21600,21600" o:spt="202" path="m,l,21600r21600,l21600,xe">
                <v:stroke joinstyle="miter"/>
                <v:path gradientshapeok="t" o:connecttype="rect"/>
              </v:shapetype>
              <v:shape id="Text Box 2" o:spid="_x0000_s1027" type="#_x0000_t202" style="position:absolute;margin-left:-37pt;margin-top:158.5pt;width:522.5pt;height:647.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" stroked="f">
                <v:textbox>
                  <w:txbxContent>
                    <w:p w14:paraId="4419E4D0" w14:textId="77777777" w:rsidR="004E2360" w:rsidRPr="00AB772F" w:rsidRDefault="004E2360" w:rsidP="00AB772F">
                      <w:pPr>
                        <w:spacing w:after="150" w:line="276" w:lineRule="auto"/>
                        <w:rPr>
                          <w:rFonts w:ascii="Arial" w:eastAsia="Times New Roman" w:hAnsi="Arial" w:cs="Arial"/>
                          <w:color w:val="000000" w:themeColor="text1"/>
                          <w:sz w:val="24"/>
                          <w:szCs w:val="24"/>
                          <w:lang w:eastAsia="en-IN"/>
                        </w:rPr>
                      </w:pPr>
                      <w:r w:rsidRPr="00AB772F">
                        <w:rPr>
                          <w:rFonts w:ascii="Arial" w:eastAsia="Times New Roman" w:hAnsi="Arial" w:cs="Arial"/>
                          <w:color w:val="000000" w:themeColor="text1"/>
                          <w:sz w:val="24"/>
                          <w:szCs w:val="24"/>
                          <w:lang w:eastAsia="en-IN"/>
                        </w:rPr>
                        <w:t>[Today’s Date]</w:t>
                      </w:r>
                    </w:p>
                    <w:p w14:paraId="306BC9AB" w14:textId="77777777" w:rsidR="004E2360" w:rsidRPr="00AB772F" w:rsidRDefault="004E2360" w:rsidP="00AB772F">
                      <w:pPr>
                        <w:spacing w:after="150" w:line="276" w:lineRule="auto"/>
                        <w:rPr>
                          <w:rFonts w:ascii="Arial" w:eastAsia="Times New Roman" w:hAnsi="Arial" w:cs="Arial"/>
                          <w:color w:val="000000" w:themeColor="text1"/>
                          <w:sz w:val="24"/>
                          <w:szCs w:val="24"/>
                          <w:lang w:eastAsia="en-IN"/>
                        </w:rPr>
                      </w:pPr>
                      <w:r w:rsidRPr="00AB772F">
                        <w:rPr>
                          <w:rFonts w:ascii="Arial" w:eastAsia="Times New Roman" w:hAnsi="Arial" w:cs="Arial"/>
                          <w:color w:val="000000" w:themeColor="text1"/>
                          <w:sz w:val="24"/>
                          <w:szCs w:val="24"/>
                          <w:lang w:eastAsia="en-IN"/>
                        </w:rPr>
                        <w:t>[341 Company Address]</w:t>
                      </w:r>
                      <w:r w:rsidRPr="00AB772F">
                        <w:rPr>
                          <w:rFonts w:ascii="Arial" w:eastAsia="Times New Roman" w:hAnsi="Arial" w:cs="Arial"/>
                          <w:color w:val="000000" w:themeColor="text1"/>
                          <w:sz w:val="24"/>
                          <w:szCs w:val="24"/>
                          <w:lang w:eastAsia="en-IN"/>
                        </w:rPr>
                        <w:br/>
                        <w:t>[Company City, State xxxxx]</w:t>
                      </w:r>
                      <w:r w:rsidRPr="00AB772F">
                        <w:rPr>
                          <w:rFonts w:ascii="Arial" w:eastAsia="Times New Roman" w:hAnsi="Arial" w:cs="Arial"/>
                          <w:color w:val="000000" w:themeColor="text1"/>
                          <w:sz w:val="24"/>
                          <w:szCs w:val="24"/>
                          <w:lang w:eastAsia="en-IN"/>
                        </w:rPr>
                        <w:br/>
                        <w:t>[(xxx) xxx-xxxx]</w:t>
                      </w:r>
                      <w:r w:rsidRPr="00AB772F">
                        <w:rPr>
                          <w:rFonts w:ascii="Arial" w:eastAsia="Times New Roman" w:hAnsi="Arial" w:cs="Arial"/>
                          <w:color w:val="000000" w:themeColor="text1"/>
                          <w:sz w:val="24"/>
                          <w:szCs w:val="24"/>
                          <w:lang w:eastAsia="en-IN"/>
                        </w:rPr>
                        <w:br/>
                        <w:t>[hiring.manager@gmail.com]</w:t>
                      </w:r>
                    </w:p>
                    <w:p w14:paraId="32247140" w14:textId="77777777" w:rsidR="00CD4A5C" w:rsidRPr="00AB772F" w:rsidRDefault="00CD4A5C" w:rsidP="00AB772F">
                      <w:pPr>
                        <w:spacing w:after="150" w:line="276" w:lineRule="auto"/>
                        <w:rPr>
                          <w:rFonts w:ascii="Arial" w:eastAsia="Times New Roman" w:hAnsi="Arial" w:cs="Arial"/>
                          <w:color w:val="000000" w:themeColor="text1"/>
                          <w:sz w:val="24"/>
                          <w:szCs w:val="24"/>
                          <w:lang w:eastAsia="en-IN"/>
                        </w:rPr>
                      </w:pPr>
                    </w:p>
                    <w:p w14:paraId="3B196CB5" w14:textId="77777777" w:rsidR="004E2360" w:rsidRPr="00AB772F" w:rsidRDefault="004E2360" w:rsidP="00AB772F">
                      <w:pPr>
                        <w:spacing w:after="150" w:line="276" w:lineRule="auto"/>
                        <w:rPr>
                          <w:rFonts w:ascii="Arial" w:eastAsia="Times New Roman" w:hAnsi="Arial" w:cs="Arial"/>
                          <w:color w:val="000000" w:themeColor="text1"/>
                          <w:sz w:val="24"/>
                          <w:szCs w:val="24"/>
                          <w:lang w:eastAsia="en-IN"/>
                        </w:rPr>
                      </w:pPr>
                      <w:r w:rsidRPr="00AB772F">
                        <w:rPr>
                          <w:rFonts w:ascii="Arial" w:eastAsia="Times New Roman" w:hAnsi="Arial" w:cs="Arial"/>
                          <w:color w:val="000000" w:themeColor="text1"/>
                          <w:sz w:val="24"/>
                          <w:szCs w:val="24"/>
                          <w:lang w:eastAsia="en-IN"/>
                        </w:rPr>
                        <w:t>Dear [Mr./Mrs./Ms.] [Hiring Manager’s Name],</w:t>
                      </w:r>
                    </w:p>
                    <w:p w14:paraId="588BDBCE"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 xml:space="preserve">I came across a job opening in your </w:t>
                      </w:r>
                      <w:proofErr w:type="spellStart"/>
                      <w:r w:rsidRPr="00AB772F">
                        <w:rPr>
                          <w:rFonts w:ascii="Arial" w:eastAsia="Times New Roman" w:hAnsi="Arial" w:cs="Arial"/>
                          <w:color w:val="000000" w:themeColor="text1"/>
                          <w:sz w:val="24"/>
                          <w:szCs w:val="24"/>
                          <w:lang w:eastAsia="en-IN" w:bidi="te-IN"/>
                        </w:rPr>
                        <w:t>honorable</w:t>
                      </w:r>
                      <w:proofErr w:type="spellEnd"/>
                      <w:r w:rsidRPr="00AB772F">
                        <w:rPr>
                          <w:rFonts w:ascii="Arial" w:eastAsia="Times New Roman" w:hAnsi="Arial" w:cs="Arial"/>
                          <w:color w:val="000000" w:themeColor="text1"/>
                          <w:sz w:val="24"/>
                          <w:szCs w:val="24"/>
                          <w:lang w:eastAsia="en-IN" w:bidi="te-IN"/>
                        </w:rPr>
                        <w:t xml:space="preserve"> medical institution, and I am very excited to present my resume for the role of Analytical Chemist. As an experienced and highly-qualified Analytical Chemist who has worked for four years now across different departments in my current job, I would like to apply for the role at Cleveland Clinic. With my passion, interest, and talent, I am looking forward to bringing about a positive impact and precise work energy to your organization.</w:t>
                      </w:r>
                    </w:p>
                    <w:p w14:paraId="087C4282"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p>
                    <w:p w14:paraId="22103272" w14:textId="31CCB6F4"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 xml:space="preserve">The most important feature about being an Analytical Chemist is to keep themselves updated about all the new trends and topics in the relevant field, and also to always keep an eye for every detail in every test taken. This is the best way to satisfy and keep our </w:t>
                      </w:r>
                      <w:r w:rsidRPr="00AB772F">
                        <w:rPr>
                          <w:rFonts w:ascii="Arial" w:eastAsia="Times New Roman" w:hAnsi="Arial" w:cs="Arial"/>
                          <w:color w:val="000000" w:themeColor="text1"/>
                          <w:sz w:val="24"/>
                          <w:szCs w:val="24"/>
                          <w:lang w:eastAsia="en-IN" w:bidi="te-IN"/>
                        </w:rPr>
                        <w:t>client’s</w:t>
                      </w:r>
                      <w:r w:rsidRPr="00AB772F">
                        <w:rPr>
                          <w:rFonts w:ascii="Arial" w:eastAsia="Times New Roman" w:hAnsi="Arial" w:cs="Arial"/>
                          <w:color w:val="000000" w:themeColor="text1"/>
                          <w:sz w:val="24"/>
                          <w:szCs w:val="24"/>
                          <w:lang w:eastAsia="en-IN" w:bidi="te-IN"/>
                        </w:rPr>
                        <w:t xml:space="preserve"> content. I am completely mesmerized by how Cleveland Clinic has tremendously and continually exceeded the expectations in overall customer satisfaction.</w:t>
                      </w:r>
                    </w:p>
                    <w:p w14:paraId="626C0240"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p>
                    <w:p w14:paraId="649F2BFC" w14:textId="09485AA1"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 xml:space="preserve">My 4+ years of experience in this sector will allow me to keep up the standards of your esteemed organization. In my previous organization, I have been constantly appreciated and complimented for my clean work ethics, strong interpersonal skills, empathy, pedantic nature, strong observation skills, </w:t>
                      </w:r>
                      <w:r w:rsidRPr="00AB772F">
                        <w:rPr>
                          <w:rFonts w:ascii="Arial" w:eastAsia="Times New Roman" w:hAnsi="Arial" w:cs="Arial"/>
                          <w:color w:val="000000" w:themeColor="text1"/>
                          <w:sz w:val="24"/>
                          <w:szCs w:val="24"/>
                          <w:lang w:eastAsia="en-IN" w:bidi="te-IN"/>
                        </w:rPr>
                        <w:t>etc...</w:t>
                      </w:r>
                      <w:r w:rsidRPr="00AB772F">
                        <w:rPr>
                          <w:rFonts w:ascii="Arial" w:eastAsia="Times New Roman" w:hAnsi="Arial" w:cs="Arial"/>
                          <w:color w:val="000000" w:themeColor="text1"/>
                          <w:sz w:val="24"/>
                          <w:szCs w:val="24"/>
                          <w:lang w:eastAsia="en-IN" w:bidi="te-IN"/>
                        </w:rPr>
                        <w:t xml:space="preserve"> I hope to bring in all my positives to this role and constantly learn and upgrade myself to become a more cherished and presentable Analytical Chemist.</w:t>
                      </w:r>
                    </w:p>
                    <w:p w14:paraId="4967617A"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p>
                    <w:p w14:paraId="1E13539F" w14:textId="1F8580B3"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 xml:space="preserve">It would be an amazing opportunity if I could be able to discuss this job role with you so that you will also have a chance to have a clear opinion on how well of a </w:t>
                      </w:r>
                      <w:r w:rsidRPr="00AB772F">
                        <w:rPr>
                          <w:rFonts w:ascii="Arial" w:eastAsia="Times New Roman" w:hAnsi="Arial" w:cs="Arial"/>
                          <w:color w:val="000000" w:themeColor="text1"/>
                          <w:sz w:val="24"/>
                          <w:szCs w:val="24"/>
                          <w:lang w:eastAsia="en-IN" w:bidi="te-IN"/>
                        </w:rPr>
                        <w:t>match,</w:t>
                      </w:r>
                      <w:r w:rsidRPr="00AB772F">
                        <w:rPr>
                          <w:rFonts w:ascii="Arial" w:eastAsia="Times New Roman" w:hAnsi="Arial" w:cs="Arial"/>
                          <w:color w:val="000000" w:themeColor="text1"/>
                          <w:sz w:val="24"/>
                          <w:szCs w:val="24"/>
                          <w:lang w:eastAsia="en-IN" w:bidi="te-IN"/>
                        </w:rPr>
                        <w:t xml:space="preserve"> I would be to the role you are offering.</w:t>
                      </w:r>
                    </w:p>
                    <w:p w14:paraId="667BCD7B"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p>
                    <w:p w14:paraId="3686D5E7"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Sincerely,</w:t>
                      </w:r>
                    </w:p>
                    <w:p w14:paraId="6DC8E02C" w14:textId="77777777" w:rsidR="00AB772F" w:rsidRPr="00AB772F" w:rsidRDefault="00AB772F" w:rsidP="00AB772F">
                      <w:pPr>
                        <w:spacing w:after="0" w:line="276" w:lineRule="auto"/>
                        <w:rPr>
                          <w:rFonts w:ascii="Arial" w:eastAsia="Times New Roman" w:hAnsi="Arial" w:cs="Arial"/>
                          <w:color w:val="000000" w:themeColor="text1"/>
                          <w:sz w:val="24"/>
                          <w:szCs w:val="24"/>
                          <w:lang w:eastAsia="en-IN" w:bidi="te-IN"/>
                        </w:rPr>
                      </w:pPr>
                      <w:r w:rsidRPr="00AB772F">
                        <w:rPr>
                          <w:rFonts w:ascii="Arial" w:eastAsia="Times New Roman" w:hAnsi="Arial" w:cs="Arial"/>
                          <w:color w:val="000000" w:themeColor="text1"/>
                          <w:sz w:val="24"/>
                          <w:szCs w:val="24"/>
                          <w:lang w:eastAsia="en-IN" w:bidi="te-IN"/>
                        </w:rPr>
                        <w:t>[Your Name]</w:t>
                      </w:r>
                    </w:p>
                    <w:p w14:paraId="2BAB25B9" w14:textId="77777777" w:rsidR="008E2357" w:rsidRPr="00AB772F" w:rsidRDefault="008E2357" w:rsidP="00AB772F">
                      <w:pPr>
                        <w:spacing w:after="150" w:line="276" w:lineRule="auto"/>
                        <w:rPr>
                          <w:rFonts w:ascii="Arial" w:eastAsia="Times New Roman" w:hAnsi="Arial" w:cs="Arial"/>
                          <w:color w:val="000000" w:themeColor="text1"/>
                          <w:sz w:val="24"/>
                          <w:szCs w:val="24"/>
                          <w:lang w:eastAsia="en-IN"/>
                        </w:rPr>
                      </w:pPr>
                    </w:p>
                    <w:p w14:paraId="5FD2F343" w14:textId="77777777" w:rsidR="008E2357" w:rsidRPr="00AB772F" w:rsidRDefault="008E2357" w:rsidP="00AB772F">
                      <w:pPr>
                        <w:spacing w:after="150" w:line="276" w:lineRule="auto"/>
                        <w:rPr>
                          <w:rFonts w:ascii="Arial" w:eastAsia="Times New Roman" w:hAnsi="Arial" w:cs="Arial"/>
                          <w:color w:val="000000" w:themeColor="text1"/>
                          <w:sz w:val="24"/>
                          <w:szCs w:val="24"/>
                          <w:lang w:eastAsia="en-IN"/>
                        </w:rPr>
                      </w:pPr>
                    </w:p>
                    <w:p w14:paraId="3ACB2F00" w14:textId="77777777" w:rsidR="004E2360" w:rsidRPr="00AB772F" w:rsidRDefault="004E2360" w:rsidP="00AB772F">
                      <w:pPr>
                        <w:spacing w:line="276" w:lineRule="auto"/>
                        <w:rPr>
                          <w:rFonts w:ascii="Arial" w:hAnsi="Arial" w:cs="Arial"/>
                          <w:color w:val="000000" w:themeColor="text1"/>
                          <w:sz w:val="24"/>
                          <w:szCs w:val="24"/>
                        </w:rPr>
                      </w:pPr>
                    </w:p>
                  </w:txbxContent>
                </v:textbox>
                <w10:wrap type="square" anchorx="margin" anchory="page"/>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218C1" w14:textId="77777777" w:rsidR="005E210C" w:rsidRDefault="005E210C" w:rsidP="008E2357">
      <w:pPr>
        <w:spacing w:after="0" w:line="240" w:lineRule="auto"/>
      </w:pPr>
      <w:r>
        <w:separator/>
      </w:r>
    </w:p>
  </w:endnote>
  <w:endnote w:type="continuationSeparator" w:id="0">
    <w:p w14:paraId="0CAED7AD" w14:textId="77777777" w:rsidR="005E210C" w:rsidRDefault="005E210C"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3071F" w14:textId="77777777"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5E76D32B" wp14:editId="0F900BA4">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5896">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832C1" w14:textId="77777777" w:rsidR="005E210C" w:rsidRDefault="005E210C" w:rsidP="008E2357">
      <w:pPr>
        <w:spacing w:after="0" w:line="240" w:lineRule="auto"/>
      </w:pPr>
      <w:r>
        <w:separator/>
      </w:r>
    </w:p>
  </w:footnote>
  <w:footnote w:type="continuationSeparator" w:id="0">
    <w:p w14:paraId="58C8A684" w14:textId="77777777" w:rsidR="005E210C" w:rsidRDefault="005E210C"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DC600"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650EAF38" wp14:editId="7F64F0CD">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481833"/>
    <w:rsid w:val="004908FF"/>
    <w:rsid w:val="004E2360"/>
    <w:rsid w:val="005C2221"/>
    <w:rsid w:val="005E210C"/>
    <w:rsid w:val="00690A5B"/>
    <w:rsid w:val="006A379D"/>
    <w:rsid w:val="007B00C7"/>
    <w:rsid w:val="008E2357"/>
    <w:rsid w:val="00970D4F"/>
    <w:rsid w:val="00A15896"/>
    <w:rsid w:val="00A4480F"/>
    <w:rsid w:val="00AB772F"/>
    <w:rsid w:val="00C8197A"/>
    <w:rsid w:val="00CD4A5C"/>
    <w:rsid w:val="00D60D38"/>
    <w:rsid w:val="00E04F69"/>
    <w:rsid w:val="00EC3CFF"/>
    <w:rsid w:val="00ED20B5"/>
    <w:rsid w:val="00F36333"/>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CF911"/>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 w:id="1676372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al Chemist Cover Letter Sample</dc:title>
  <dc:subject>Create your Cover Letter using Free Analytical Chemist Cover Letter Sample Template</dc:subject>
  <dc:creator>QwikResume.com</dc:creator>
  <cp:keywords/>
  <dc:description/>
  <dcterms:created xsi:type="dcterms:W3CDTF">2021-12-23T09:06:00Z</dcterms:created>
  <dcterms:modified xsi:type="dcterms:W3CDTF">2021-12-23T09:06:00Z</dcterms:modified>
  <cp:category>Healthcare &amp; Wellbeing</cp:category>
</cp:coreProperties>
</file>